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93467" w:rsidRDefault="003E3DF1" w:rsidP="003E3DF1">
      <w:pPr>
        <w:pStyle w:val="Heading1"/>
        <w:rPr>
          <w:rStyle w:val="IntenseReference"/>
        </w:rPr>
      </w:pPr>
      <w:r>
        <w:rPr>
          <w:rStyle w:val="IntenseReference"/>
        </w:rPr>
        <w:t xml:space="preserve">Time Series </w:t>
      </w:r>
      <w:proofErr w:type="spellStart"/>
      <w:r>
        <w:rPr>
          <w:rStyle w:val="IntenseReference"/>
        </w:rPr>
        <w:t>Ploting</w:t>
      </w:r>
      <w:proofErr w:type="spellEnd"/>
      <w:r>
        <w:rPr>
          <w:rStyle w:val="IntenseReference"/>
        </w:rPr>
        <w:t xml:space="preserve"> with GGPLOT</w:t>
      </w:r>
    </w:p>
    <w:p w:rsidR="003E3DF1" w:rsidRDefault="003E3DF1" w:rsidP="003E3DF1">
      <w:r>
        <w:t xml:space="preserve">In this page you’ll see how to replicate a </w:t>
      </w:r>
      <w:r w:rsidR="00295407">
        <w:t>time series data as close as to the following image:</w:t>
      </w:r>
    </w:p>
    <w:p w:rsidR="00295407" w:rsidRDefault="00295407" w:rsidP="003E3DF1">
      <w:r>
        <w:rPr>
          <w:noProof/>
        </w:rPr>
        <w:drawing>
          <wp:inline distT="0" distB="0" distL="0" distR="0" wp14:anchorId="2135D5AC" wp14:editId="4890D7D3">
            <wp:extent cx="5943600" cy="2854960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54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B0131"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4" type="#_x0000_t75" style="width:467.55pt;height:288.95pt">
            <v:imagedata r:id="rId7" o:title="China"/>
          </v:shape>
        </w:pict>
      </w:r>
    </w:p>
    <w:p w:rsidR="00295407" w:rsidRDefault="00EB0131" w:rsidP="003E3DF1">
      <w:r>
        <w:lastRenderedPageBreak/>
        <w:pict>
          <v:shape id="_x0000_i1025" type="#_x0000_t75" style="width:219.75pt;height:438.55pt">
            <v:imagedata r:id="rId8" o:title="Capture1"/>
          </v:shape>
        </w:pict>
      </w:r>
    </w:p>
    <w:p w:rsidR="00EB0131" w:rsidRDefault="00EB0131" w:rsidP="003E3DF1"/>
    <w:p w:rsidR="00EB0131" w:rsidRDefault="00EB0131" w:rsidP="003E3DF1">
      <w:r>
        <w:t>Missing data was replaced with approximation by Zoo library</w:t>
      </w:r>
    </w:p>
    <w:p w:rsidR="00EB0131" w:rsidRDefault="00EB0131" w:rsidP="003E3DF1"/>
    <w:p w:rsidR="00EB0131" w:rsidRDefault="00EB0131" w:rsidP="003E3DF1">
      <w:r>
        <w:t>Results:</w:t>
      </w:r>
    </w:p>
    <w:p w:rsidR="00EB0131" w:rsidRDefault="00EB0131" w:rsidP="003E3DF1">
      <w:pPr>
        <w:rPr>
          <w:b/>
        </w:rPr>
      </w:pPr>
      <w:r w:rsidRPr="00EB0131">
        <w:rPr>
          <w:b/>
        </w:rPr>
        <w:lastRenderedPageBreak/>
        <w:t>United States</w:t>
      </w:r>
      <w:r w:rsidRPr="00EB0131">
        <w:rPr>
          <w:b/>
        </w:rPr>
        <w:pict>
          <v:shape id="_x0000_i1027" type="#_x0000_t75" style="width:467.55pt;height:288.95pt">
            <v:imagedata r:id="rId9" o:title="United My FirstName LastName"/>
          </v:shape>
        </w:pict>
      </w:r>
    </w:p>
    <w:p w:rsidR="00EB0131" w:rsidRDefault="00EB0131" w:rsidP="003E3DF1">
      <w:pPr>
        <w:rPr>
          <w:b/>
        </w:rPr>
      </w:pPr>
      <w:r>
        <w:rPr>
          <w:b/>
        </w:rPr>
        <w:t>Russia</w:t>
      </w:r>
    </w:p>
    <w:p w:rsidR="00EB0131" w:rsidRDefault="00EB0131" w:rsidP="003E3DF1">
      <w:pPr>
        <w:rPr>
          <w:b/>
        </w:rPr>
      </w:pPr>
      <w:r>
        <w:rPr>
          <w:b/>
        </w:rPr>
        <w:pict>
          <v:shape id="_x0000_i1033" type="#_x0000_t75" style="width:467.55pt;height:288.95pt">
            <v:imagedata r:id="rId10" o:title="Russia"/>
          </v:shape>
        </w:pict>
      </w:r>
    </w:p>
    <w:p w:rsidR="00EB0131" w:rsidRDefault="00EB0131" w:rsidP="003E3DF1">
      <w:pPr>
        <w:rPr>
          <w:b/>
        </w:rPr>
      </w:pPr>
    </w:p>
    <w:p w:rsidR="00EB0131" w:rsidRDefault="00EB0131" w:rsidP="003E3DF1">
      <w:pPr>
        <w:rPr>
          <w:b/>
        </w:rPr>
      </w:pPr>
      <w:r>
        <w:rPr>
          <w:b/>
        </w:rPr>
        <w:lastRenderedPageBreak/>
        <w:t>China</w:t>
      </w:r>
      <w:bookmarkStart w:id="0" w:name="_GoBack"/>
      <w:bookmarkEnd w:id="0"/>
    </w:p>
    <w:p w:rsidR="00EB0131" w:rsidRDefault="00EB0131" w:rsidP="003E3DF1">
      <w:pPr>
        <w:rPr>
          <w:b/>
        </w:rPr>
      </w:pPr>
      <w:r>
        <w:rPr>
          <w:b/>
        </w:rPr>
        <w:pict>
          <v:shape id="_x0000_i1035" type="#_x0000_t75" style="width:467.55pt;height:288.95pt">
            <v:imagedata r:id="rId7" o:title="China"/>
          </v:shape>
        </w:pict>
      </w:r>
    </w:p>
    <w:p w:rsidR="00EB0131" w:rsidRPr="00EB0131" w:rsidRDefault="00EB0131" w:rsidP="003E3DF1">
      <w:pPr>
        <w:rPr>
          <w:b/>
        </w:rPr>
      </w:pPr>
      <w:r>
        <w:rPr>
          <w:b/>
        </w:rPr>
        <w:t>Iran</w:t>
      </w:r>
    </w:p>
    <w:p w:rsidR="00EB0131" w:rsidRPr="00EB0131" w:rsidRDefault="00EB0131" w:rsidP="003E3DF1">
      <w:pPr>
        <w:rPr>
          <w:b/>
        </w:rPr>
      </w:pPr>
      <w:r>
        <w:rPr>
          <w:b/>
        </w:rPr>
        <w:pict>
          <v:shape id="_x0000_i1031" type="#_x0000_t75" style="width:467.55pt;height:288.95pt">
            <v:imagedata r:id="rId11" o:title="Iran"/>
          </v:shape>
        </w:pict>
      </w:r>
    </w:p>
    <w:sectPr w:rsidR="00EB0131" w:rsidRPr="00EB013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C79FA" w:rsidRDefault="00FC79FA" w:rsidP="00EB0131">
      <w:pPr>
        <w:spacing w:after="0" w:line="240" w:lineRule="auto"/>
      </w:pPr>
      <w:r>
        <w:separator/>
      </w:r>
    </w:p>
  </w:endnote>
  <w:endnote w:type="continuationSeparator" w:id="0">
    <w:p w:rsidR="00FC79FA" w:rsidRDefault="00FC79FA" w:rsidP="00EB01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C79FA" w:rsidRDefault="00FC79FA" w:rsidP="00EB0131">
      <w:pPr>
        <w:spacing w:after="0" w:line="240" w:lineRule="auto"/>
      </w:pPr>
      <w:r>
        <w:separator/>
      </w:r>
    </w:p>
  </w:footnote>
  <w:footnote w:type="continuationSeparator" w:id="0">
    <w:p w:rsidR="00FC79FA" w:rsidRDefault="00FC79FA" w:rsidP="00EB013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wMTQxszA1Nze3MDVV0lEKTi0uzszPAykwrAUAxN1guywAAAA="/>
  </w:docVars>
  <w:rsids>
    <w:rsidRoot w:val="00C30B90"/>
    <w:rsid w:val="00295407"/>
    <w:rsid w:val="003E3DF1"/>
    <w:rsid w:val="00480A67"/>
    <w:rsid w:val="00B367F7"/>
    <w:rsid w:val="00C07F79"/>
    <w:rsid w:val="00C30B90"/>
    <w:rsid w:val="00D45938"/>
    <w:rsid w:val="00EB0131"/>
    <w:rsid w:val="00F558C9"/>
    <w:rsid w:val="00FC79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1B376A"/>
  <w15:chartTrackingRefBased/>
  <w15:docId w15:val="{6CD87FCF-DC8A-4E54-B8F0-F7933E5263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E3DF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E3DF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IntenseReference">
    <w:name w:val="Intense Reference"/>
    <w:basedOn w:val="DefaultParagraphFont"/>
    <w:uiPriority w:val="32"/>
    <w:qFormat/>
    <w:rsid w:val="003E3DF1"/>
    <w:rPr>
      <w:b/>
      <w:bCs/>
      <w:smallCaps/>
      <w:color w:val="5B9BD5" w:themeColor="accent1"/>
      <w:spacing w:val="5"/>
    </w:rPr>
  </w:style>
  <w:style w:type="paragraph" w:styleId="Header">
    <w:name w:val="header"/>
    <w:basedOn w:val="Normal"/>
    <w:link w:val="HeaderChar"/>
    <w:uiPriority w:val="99"/>
    <w:unhideWhenUsed/>
    <w:rsid w:val="00EB01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0131"/>
  </w:style>
  <w:style w:type="paragraph" w:styleId="Footer">
    <w:name w:val="footer"/>
    <w:basedOn w:val="Normal"/>
    <w:link w:val="FooterChar"/>
    <w:uiPriority w:val="99"/>
    <w:unhideWhenUsed/>
    <w:rsid w:val="00EB01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01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4</TotalTime>
  <Pages>4</Pages>
  <Words>36</Words>
  <Characters>208</Characters>
  <Application>Microsoft Office Word</Application>
  <DocSecurity>0</DocSecurity>
  <Lines>1</Lines>
  <Paragraphs>1</Paragraphs>
  <ScaleCrop>false</ScaleCrop>
  <Company/>
  <LinksUpToDate>false</LinksUpToDate>
  <CharactersWithSpaces>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kan Farhangi</dc:creator>
  <cp:keywords/>
  <dc:description/>
  <cp:lastModifiedBy>Ashkan Farhangi</cp:lastModifiedBy>
  <cp:revision>5</cp:revision>
  <dcterms:created xsi:type="dcterms:W3CDTF">2019-09-24T23:31:00Z</dcterms:created>
  <dcterms:modified xsi:type="dcterms:W3CDTF">2019-09-25T03:35:00Z</dcterms:modified>
</cp:coreProperties>
</file>